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B5A75E" w14:textId="11A956D5" w:rsidR="00146753" w:rsidRDefault="00C21C17">
      <w:r>
        <w:t>CoolSculpting Before After.article.</w:t>
      </w:r>
      <w:r w:rsidR="00B70CC8">
        <w:t>elite.</w:t>
      </w:r>
      <w:r>
        <w:t>ar</w:t>
      </w:r>
    </w:p>
    <w:p w14:paraId="78C373A2" w14:textId="592283FC" w:rsidR="00C21C17" w:rsidRDefault="00490655">
      <w:r>
        <w:t>/</w:t>
      </w:r>
      <w:r w:rsidR="00C21C17">
        <w:t xml:space="preserve">CoolSculpting </w:t>
      </w:r>
      <w:r w:rsidR="00B2277E">
        <w:t>before and after</w:t>
      </w:r>
    </w:p>
    <w:p w14:paraId="0D25E2D3" w14:textId="261A3EBA" w:rsidR="00490655" w:rsidRDefault="00490655">
      <w:r>
        <w:t>KW</w:t>
      </w:r>
      <w:r w:rsidR="001A1E20">
        <w:t xml:space="preserve">: CoolSculpting before </w:t>
      </w:r>
      <w:r w:rsidR="0016221F">
        <w:t>and after</w:t>
      </w:r>
    </w:p>
    <w:p w14:paraId="57E537C4" w14:textId="308E4B96" w:rsidR="0016221F" w:rsidRDefault="0016221F">
      <w:r>
        <w:t>META: CoolSculpting befo</w:t>
      </w:r>
      <w:r w:rsidR="00E64760">
        <w:t xml:space="preserve">re and after </w:t>
      </w:r>
      <w:r w:rsidR="004B1A1F">
        <w:t xml:space="preserve">pictures showcase the effectiveness of CoolSculpting. </w:t>
      </w:r>
      <w:r w:rsidR="00D35233">
        <w:t xml:space="preserve">Learn </w:t>
      </w:r>
      <w:r w:rsidR="00BE2381">
        <w:t xml:space="preserve">how </w:t>
      </w:r>
      <w:r w:rsidR="000F348E">
        <w:t>freezing fat tackles bul</w:t>
      </w:r>
      <w:r w:rsidR="00FC50F4">
        <w:t>ges that resist diet and exercise.</w:t>
      </w:r>
    </w:p>
    <w:p w14:paraId="29EAE689" w14:textId="62ED58FC" w:rsidR="005F4B54" w:rsidRDefault="00310323">
      <w:r>
        <w:t>CoolSculpting Before and after images</w:t>
      </w:r>
      <w:r w:rsidR="008F13EC">
        <w:t xml:space="preserve"> |</w:t>
      </w:r>
      <w:r w:rsidR="009F1E6D">
        <w:t xml:space="preserve">Actual </w:t>
      </w:r>
      <w:r w:rsidR="00AA4CC6">
        <w:t>Patient Results</w:t>
      </w:r>
    </w:p>
    <w:p w14:paraId="467BAD4A" w14:textId="79D8ECA9" w:rsidR="00AA4CC6" w:rsidRDefault="00FD4C9F">
      <w:r>
        <w:t xml:space="preserve">CoolSculpting </w:t>
      </w:r>
      <w:r w:rsidR="00404FBD">
        <w:t>before</w:t>
      </w:r>
      <w:r>
        <w:t xml:space="preserve"> and after </w:t>
      </w:r>
      <w:r w:rsidR="00B70CC8">
        <w:t xml:space="preserve">images </w:t>
      </w:r>
      <w:r w:rsidR="00D40BB9">
        <w:t xml:space="preserve">demonstrate </w:t>
      </w:r>
      <w:r w:rsidR="00A41D69">
        <w:t xml:space="preserve">why </w:t>
      </w:r>
      <w:r w:rsidR="001735A6">
        <w:t xml:space="preserve">cooling fat to precise temperatures </w:t>
      </w:r>
      <w:r w:rsidR="00A920E4">
        <w:t xml:space="preserve">results in </w:t>
      </w:r>
      <w:r w:rsidR="001111BE">
        <w:t xml:space="preserve">slimmer physiques. </w:t>
      </w:r>
      <w:r w:rsidR="00F46974">
        <w:t xml:space="preserve">They also explain why </w:t>
      </w:r>
      <w:r w:rsidR="00826918">
        <w:t>millions of men and women select this non-invas</w:t>
      </w:r>
      <w:r w:rsidR="0079482C">
        <w:t xml:space="preserve">ive treatment </w:t>
      </w:r>
      <w:r w:rsidR="00437CA1">
        <w:t xml:space="preserve">in body sculpting. Read on </w:t>
      </w:r>
      <w:r w:rsidR="00962124">
        <w:t xml:space="preserve">see </w:t>
      </w:r>
      <w:r w:rsidR="00C12ED3">
        <w:t xml:space="preserve">real patient pics and to determine </w:t>
      </w:r>
      <w:r w:rsidR="00C64431">
        <w:t>whether</w:t>
      </w:r>
      <w:r w:rsidR="00C12ED3">
        <w:t xml:space="preserve"> CoolSculpting is right for you.</w:t>
      </w:r>
    </w:p>
    <w:p w14:paraId="2ECD3092" w14:textId="2BC4C3C9" w:rsidR="009A0274" w:rsidRDefault="00B442E2">
      <w:r>
        <w:t xml:space="preserve">COOLSCULPTING BEFORE AND </w:t>
      </w:r>
      <w:r w:rsidR="008C7A18">
        <w:t>AFTER IMAGES OF REAL PATIENTS</w:t>
      </w:r>
      <w:r w:rsidR="00963127">
        <w:t>*</w:t>
      </w:r>
    </w:p>
    <w:p w14:paraId="3697C0B9" w14:textId="1DF78997" w:rsidR="00963127" w:rsidRDefault="00A4157F">
      <w:r>
        <w:t>The CoolSculpting before and after</w:t>
      </w:r>
      <w:r w:rsidR="001C0372">
        <w:t xml:space="preserve"> pics in the</w:t>
      </w:r>
      <w:r w:rsidR="00B70CC8">
        <w:t xml:space="preserve"> </w:t>
      </w:r>
      <w:r w:rsidR="001C0372">
        <w:t xml:space="preserve">slide show </w:t>
      </w:r>
      <w:r w:rsidR="00A92D69">
        <w:t>reveal</w:t>
      </w:r>
      <w:r w:rsidR="006815EA">
        <w:t xml:space="preserve"> real patients</w:t>
      </w:r>
      <w:r w:rsidR="00844323">
        <w:t xml:space="preserve"> and are genuine results. However, </w:t>
      </w:r>
      <w:r w:rsidR="001F35B5">
        <w:t>as with any cosmetic treatment, results may vary</w:t>
      </w:r>
      <w:r w:rsidR="00D54365">
        <w:t>*</w:t>
      </w:r>
    </w:p>
    <w:p w14:paraId="0D4879D5" w14:textId="3DBE95B3" w:rsidR="00B70CC8" w:rsidRDefault="00B70CC8">
      <w:r w:rsidRPr="00B70CC8">
        <w:rPr>
          <w:highlight w:val="yellow"/>
        </w:rPr>
        <w:t>INSERT BAS</w:t>
      </w:r>
    </w:p>
    <w:p w14:paraId="5381C613" w14:textId="5147F2C4" w:rsidR="00B70CC8" w:rsidRDefault="00B70CC8">
      <w:r>
        <w:t>HOW DOES COOLSCULPTING WORK?</w:t>
      </w:r>
    </w:p>
    <w:p w14:paraId="50392FA1" w14:textId="066C54C5" w:rsidR="00B70CC8" w:rsidRDefault="00B70CC8">
      <w:r>
        <w:t xml:space="preserve">CoolSculpting eliminates fat cells by freezing them to death. It reduces fat by inducing a process known as cryolipolysis. Broken down, this term refers to cold-related (“cryo”) fat cell (“lipo”) </w:t>
      </w:r>
      <w:r w:rsidR="00B2277E">
        <w:t>death and disposable (“lysis”). Fat cells cannot withstand cold temperatures, unlike skin cells. During a CoolSculpting treatment, freezing temperatures penetrate bulges. The skin is not harmed. However, underlying fat cells are frozen. The frozen fat cells are damaged beyond repair. The body then collects these destroyed fat cells and excretes them from the body via the kidneys.</w:t>
      </w:r>
    </w:p>
    <w:p w14:paraId="04FCB40E" w14:textId="407B78AD" w:rsidR="00B2277E" w:rsidRPr="00B2277E" w:rsidRDefault="00B2277E" w:rsidP="00B2277E">
      <w:pPr>
        <w:jc w:val="right"/>
        <w:rPr>
          <w:u w:val="single"/>
        </w:rPr>
      </w:pPr>
      <w:r w:rsidRPr="00B2277E">
        <w:rPr>
          <w:u w:val="single"/>
        </w:rPr>
        <w:t>Learn more about CoolSculpting &gt;&gt;</w:t>
      </w:r>
    </w:p>
    <w:p w14:paraId="56C901D7" w14:textId="27C3781F" w:rsidR="00D54365" w:rsidRDefault="004C2F27">
      <w:r>
        <w:t xml:space="preserve">HOW TO </w:t>
      </w:r>
      <w:r w:rsidR="007E101B">
        <w:t>ACH</w:t>
      </w:r>
      <w:r w:rsidR="009A6FF1">
        <w:t>IEVE THE BEST COOLSCULPTING BEFORE AND AFTER RESULTS</w:t>
      </w:r>
    </w:p>
    <w:p w14:paraId="076123E8" w14:textId="12FF139C" w:rsidR="00CA1D49" w:rsidRDefault="00A3605D">
      <w:r>
        <w:t xml:space="preserve">Two </w:t>
      </w:r>
      <w:r w:rsidR="007B1ACB">
        <w:t xml:space="preserve">significant factors </w:t>
      </w:r>
      <w:r w:rsidR="006B1049">
        <w:t>affect your overall results</w:t>
      </w:r>
      <w:r w:rsidR="00B70CC8">
        <w:t>: Your candidacy</w:t>
      </w:r>
      <w:r w:rsidR="00A66098">
        <w:t xml:space="preserve"> for the procedure and the expertise </w:t>
      </w:r>
      <w:r w:rsidR="007750B2">
        <w:t>of the person provi</w:t>
      </w:r>
      <w:r w:rsidR="008D0D55">
        <w:t xml:space="preserve">ding the </w:t>
      </w:r>
      <w:r w:rsidR="003A7873">
        <w:t>treatment</w:t>
      </w:r>
      <w:r w:rsidR="00B70CC8">
        <w:t>.</w:t>
      </w:r>
    </w:p>
    <w:p w14:paraId="05CD315F" w14:textId="0F28CE51" w:rsidR="00E567F4" w:rsidRDefault="008D0D55">
      <w:r>
        <w:t xml:space="preserve">CoolSculpting </w:t>
      </w:r>
      <w:r w:rsidR="009D78B6">
        <w:t xml:space="preserve">is a </w:t>
      </w:r>
      <w:r w:rsidR="000F6E8B">
        <w:t xml:space="preserve">skill </w:t>
      </w:r>
      <w:r w:rsidR="0044616D">
        <w:t xml:space="preserve">sensitive </w:t>
      </w:r>
      <w:r w:rsidR="000F6E8B">
        <w:t xml:space="preserve">treatment. </w:t>
      </w:r>
      <w:r w:rsidR="00452D16">
        <w:t xml:space="preserve">It requires </w:t>
      </w:r>
      <w:r w:rsidR="001A2773">
        <w:t>proficiency</w:t>
      </w:r>
      <w:r w:rsidR="00452D16">
        <w:t xml:space="preserve"> </w:t>
      </w:r>
      <w:r w:rsidR="004D1206">
        <w:t>and an understanding of body shaping.</w:t>
      </w:r>
      <w:r w:rsidR="008A0E9D">
        <w:t xml:space="preserve"> </w:t>
      </w:r>
      <w:r w:rsidR="00D62462">
        <w:t xml:space="preserve">To </w:t>
      </w:r>
      <w:r w:rsidR="00441152">
        <w:t xml:space="preserve">acquire a pristine physique </w:t>
      </w:r>
      <w:r w:rsidR="00786B2B">
        <w:t xml:space="preserve">a </w:t>
      </w:r>
      <w:r w:rsidR="00932550">
        <w:t>practitioner</w:t>
      </w:r>
      <w:r w:rsidR="00786B2B">
        <w:t xml:space="preserve"> </w:t>
      </w:r>
      <w:r w:rsidR="00A32E8D">
        <w:t>uses only FDA cleared equip</w:t>
      </w:r>
      <w:r w:rsidR="00BA25B2">
        <w:t xml:space="preserve">ment. </w:t>
      </w:r>
      <w:r w:rsidR="00F570AB">
        <w:t xml:space="preserve">Your experience and </w:t>
      </w:r>
      <w:r w:rsidR="0043684E">
        <w:t xml:space="preserve">body definition </w:t>
      </w:r>
      <w:r w:rsidR="00476D16">
        <w:t xml:space="preserve">reside in the </w:t>
      </w:r>
      <w:r w:rsidR="00854910">
        <w:t xml:space="preserve">expertise </w:t>
      </w:r>
      <w:r w:rsidR="00520FC8">
        <w:t>of the</w:t>
      </w:r>
      <w:r w:rsidR="00163BD6">
        <w:t xml:space="preserve"> speci</w:t>
      </w:r>
      <w:r w:rsidR="002E0CAE">
        <w:t xml:space="preserve">alist providing the </w:t>
      </w:r>
      <w:r w:rsidR="00695690">
        <w:t xml:space="preserve">procedure. </w:t>
      </w:r>
      <w:r w:rsidR="00B70CC8">
        <w:t>Elite Aesthetics</w:t>
      </w:r>
      <w:r w:rsidR="00F21AF2">
        <w:t xml:space="preserve"> </w:t>
      </w:r>
      <w:r w:rsidR="00DA650B">
        <w:t xml:space="preserve">offers </w:t>
      </w:r>
      <w:r w:rsidR="00F21AF2">
        <w:t xml:space="preserve">state of the art </w:t>
      </w:r>
      <w:r w:rsidR="00BA1802">
        <w:t>machines</w:t>
      </w:r>
      <w:r w:rsidR="00080BC5">
        <w:t>,</w:t>
      </w:r>
      <w:r w:rsidR="00BA1802">
        <w:t xml:space="preserve"> </w:t>
      </w:r>
      <w:r w:rsidR="00F532F7">
        <w:t xml:space="preserve">along with </w:t>
      </w:r>
      <w:r w:rsidR="00F5267D">
        <w:t xml:space="preserve">professionals </w:t>
      </w:r>
      <w:r w:rsidR="00BD70C3">
        <w:t xml:space="preserve">who </w:t>
      </w:r>
      <w:r w:rsidR="00223305">
        <w:t>listen and assist th</w:t>
      </w:r>
      <w:r w:rsidR="000A2ACC">
        <w:t>eir clients in reaching their goals.</w:t>
      </w:r>
      <w:r w:rsidR="00BA6350">
        <w:t xml:space="preserve"> </w:t>
      </w:r>
    </w:p>
    <w:p w14:paraId="3D15C7E2" w14:textId="41202B19" w:rsidR="009573FD" w:rsidRDefault="001C508A">
      <w:r>
        <w:t xml:space="preserve">ARE YOU A GOOD CANDIDATE FOR </w:t>
      </w:r>
      <w:r w:rsidR="001B0C46">
        <w:t xml:space="preserve">THIS </w:t>
      </w:r>
      <w:r w:rsidR="00F00B5C">
        <w:t xml:space="preserve">FAT FREEZING </w:t>
      </w:r>
      <w:r w:rsidR="001B0C46">
        <w:t>TECHNIQUE</w:t>
      </w:r>
      <w:r w:rsidR="00C1147D">
        <w:t>?</w:t>
      </w:r>
    </w:p>
    <w:p w14:paraId="1F41A93E" w14:textId="6966A0FB" w:rsidR="00B70CC8" w:rsidRDefault="00204020">
      <w:r>
        <w:t xml:space="preserve">CoolSculpting is not for everyone. It is </w:t>
      </w:r>
      <w:r w:rsidR="004A5EAA">
        <w:t xml:space="preserve">not designed to </w:t>
      </w:r>
      <w:r w:rsidR="00C1147D">
        <w:t xml:space="preserve">treat </w:t>
      </w:r>
      <w:r w:rsidR="00932550">
        <w:t>obesity</w:t>
      </w:r>
      <w:r w:rsidR="003057A9">
        <w:t>, rather it</w:t>
      </w:r>
      <w:r w:rsidR="00954025">
        <w:t xml:space="preserve"> </w:t>
      </w:r>
      <w:r w:rsidR="006601F9">
        <w:t xml:space="preserve">is meant </w:t>
      </w:r>
      <w:r w:rsidR="00F43985">
        <w:t xml:space="preserve">to </w:t>
      </w:r>
      <w:r w:rsidR="003057A9">
        <w:t>tackle stubborn fat bulges.</w:t>
      </w:r>
      <w:r w:rsidR="00B70CC8">
        <w:t xml:space="preserve"> CoolSculpting is intended for men and women who diet and exercise regularly but still struggle with fat deposits that resist their healthy lifestyle.</w:t>
      </w:r>
      <w:r w:rsidR="003057A9">
        <w:t xml:space="preserve"> </w:t>
      </w:r>
      <w:r w:rsidR="00B2277E">
        <w:t>Before treatment, your CoolSculpting specialist will assess your situation and cosmetic goals to ensure your fat freezing treatment is ideal for you.</w:t>
      </w:r>
    </w:p>
    <w:p w14:paraId="2728B5F3" w14:textId="61A2025E" w:rsidR="00204020" w:rsidRDefault="003C31F2">
      <w:r>
        <w:lastRenderedPageBreak/>
        <w:t>It s</w:t>
      </w:r>
      <w:r w:rsidR="005D6A51">
        <w:t xml:space="preserve">hapes </w:t>
      </w:r>
      <w:r>
        <w:t xml:space="preserve">and trims </w:t>
      </w:r>
      <w:r w:rsidR="003A0C27">
        <w:t xml:space="preserve">belly fat, inner thighs, </w:t>
      </w:r>
      <w:r w:rsidR="00665697">
        <w:t xml:space="preserve">love handles, double chins, </w:t>
      </w:r>
      <w:r w:rsidR="00996B5C">
        <w:t xml:space="preserve">and </w:t>
      </w:r>
      <w:r w:rsidR="00CC015B">
        <w:t>back fat</w:t>
      </w:r>
      <w:r w:rsidR="00DC29C2">
        <w:t xml:space="preserve">. These are some of the areas </w:t>
      </w:r>
      <w:r w:rsidR="00E11F0A">
        <w:t xml:space="preserve">your professional </w:t>
      </w:r>
      <w:r w:rsidR="000B70B9">
        <w:t>will</w:t>
      </w:r>
      <w:r w:rsidR="00E11F0A">
        <w:t xml:space="preserve"> discuss </w:t>
      </w:r>
      <w:r w:rsidR="00AA59AC">
        <w:t>with you during your complimentary consultation</w:t>
      </w:r>
      <w:r w:rsidR="00F965ED">
        <w:t>.</w:t>
      </w:r>
    </w:p>
    <w:p w14:paraId="7C90DC75" w14:textId="283BD0F5" w:rsidR="00F965ED" w:rsidRDefault="00F965ED">
      <w:r>
        <w:t xml:space="preserve">WHY OPT </w:t>
      </w:r>
      <w:r w:rsidR="00647F1B">
        <w:t>FOR A REP</w:t>
      </w:r>
      <w:r w:rsidR="0046597D">
        <w:t>UT</w:t>
      </w:r>
      <w:r w:rsidR="00A42E72">
        <w:t>ABLE SPA</w:t>
      </w:r>
      <w:r w:rsidR="00062FC3">
        <w:t>?</w:t>
      </w:r>
    </w:p>
    <w:p w14:paraId="19CC00C7" w14:textId="4D9B809E" w:rsidR="00062FC3" w:rsidRDefault="00B70CC8">
      <w:r>
        <w:t>Elite Aesthetics</w:t>
      </w:r>
      <w:r w:rsidR="00062FC3">
        <w:t xml:space="preserve">, in </w:t>
      </w:r>
      <w:r>
        <w:t>Needham, MA</w:t>
      </w:r>
      <w:r w:rsidR="00062FC3">
        <w:t xml:space="preserve">, </w:t>
      </w:r>
      <w:r w:rsidR="0078643F">
        <w:t xml:space="preserve">is a primary provider </w:t>
      </w:r>
      <w:r w:rsidR="004852A8">
        <w:t xml:space="preserve">in non-invasive body contouring. </w:t>
      </w:r>
      <w:r w:rsidR="006C2D45">
        <w:t xml:space="preserve">They </w:t>
      </w:r>
      <w:r w:rsidR="00EC6E56">
        <w:t>take spe</w:t>
      </w:r>
      <w:r w:rsidR="00DE1DA8">
        <w:t xml:space="preserve">cial care in the well-being </w:t>
      </w:r>
      <w:r w:rsidR="00416C05">
        <w:t>of their clients</w:t>
      </w:r>
      <w:r w:rsidR="00ED2DE9">
        <w:t xml:space="preserve">. </w:t>
      </w:r>
      <w:r w:rsidR="001622AA">
        <w:t xml:space="preserve">To </w:t>
      </w:r>
      <w:r w:rsidR="0079053F">
        <w:t>obtain your own stellar before and after pics</w:t>
      </w:r>
      <w:r>
        <w:t xml:space="preserve"> of your own</w:t>
      </w:r>
      <w:r w:rsidR="0079053F">
        <w:t>, schedule your free consultation today</w:t>
      </w:r>
      <w:r w:rsidR="00CE4065">
        <w:t xml:space="preserve">. Step out in confidence </w:t>
      </w:r>
      <w:r w:rsidR="0007444B">
        <w:t xml:space="preserve">with the new </w:t>
      </w:r>
      <w:r w:rsidR="002F01C8">
        <w:t xml:space="preserve">you by filling out the form below or call </w:t>
      </w:r>
      <w:r>
        <w:rPr>
          <w:rFonts w:ascii="Calibri" w:hAnsi="Calibri" w:cs="Calibri"/>
        </w:rPr>
        <w:t>781-352-9309</w:t>
      </w:r>
      <w:r>
        <w:rPr>
          <w:rFonts w:ascii="Calibri" w:hAnsi="Calibri" w:cs="Calibri"/>
        </w:rPr>
        <w:t>.</w:t>
      </w:r>
      <w:r>
        <w:t xml:space="preserve"> </w:t>
      </w:r>
      <w:r w:rsidR="006B758E">
        <w:t xml:space="preserve">Our staff will </w:t>
      </w:r>
      <w:r w:rsidR="00AE0629">
        <w:t xml:space="preserve">quickly </w:t>
      </w:r>
      <w:r w:rsidR="006B758E">
        <w:t xml:space="preserve">follow-up </w:t>
      </w:r>
      <w:r w:rsidR="00952B4B">
        <w:t>with you</w:t>
      </w:r>
      <w:r w:rsidR="006537E5">
        <w:t xml:space="preserve"> to set an appointment.</w:t>
      </w:r>
    </w:p>
    <w:sectPr w:rsidR="00062F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NzUxN7AwMTEwMzVW0lEKTi0uzszPAykwrwUAyVTX9CwAAAA="/>
  </w:docVars>
  <w:rsids>
    <w:rsidRoot w:val="00C21C17"/>
    <w:rsid w:val="00005545"/>
    <w:rsid w:val="000139ED"/>
    <w:rsid w:val="000321FE"/>
    <w:rsid w:val="0003332A"/>
    <w:rsid w:val="00044E10"/>
    <w:rsid w:val="00045CB7"/>
    <w:rsid w:val="000463E5"/>
    <w:rsid w:val="0004710D"/>
    <w:rsid w:val="00047521"/>
    <w:rsid w:val="00062FC3"/>
    <w:rsid w:val="00067DCF"/>
    <w:rsid w:val="0007444B"/>
    <w:rsid w:val="00080BC5"/>
    <w:rsid w:val="000A2ACC"/>
    <w:rsid w:val="000B70B9"/>
    <w:rsid w:val="000C38B5"/>
    <w:rsid w:val="000F348E"/>
    <w:rsid w:val="000F6E8B"/>
    <w:rsid w:val="001111BE"/>
    <w:rsid w:val="001124B6"/>
    <w:rsid w:val="00113699"/>
    <w:rsid w:val="0012010C"/>
    <w:rsid w:val="00134A93"/>
    <w:rsid w:val="00154CB8"/>
    <w:rsid w:val="0016221F"/>
    <w:rsid w:val="001622AA"/>
    <w:rsid w:val="00163BD6"/>
    <w:rsid w:val="001735A6"/>
    <w:rsid w:val="001A1E20"/>
    <w:rsid w:val="001A2773"/>
    <w:rsid w:val="001A78AF"/>
    <w:rsid w:val="001B0C46"/>
    <w:rsid w:val="001B2949"/>
    <w:rsid w:val="001C0372"/>
    <w:rsid w:val="001C508A"/>
    <w:rsid w:val="001D1312"/>
    <w:rsid w:val="001D52A2"/>
    <w:rsid w:val="001F35B5"/>
    <w:rsid w:val="002000EE"/>
    <w:rsid w:val="00204020"/>
    <w:rsid w:val="00211AAC"/>
    <w:rsid w:val="00217C5D"/>
    <w:rsid w:val="00223305"/>
    <w:rsid w:val="00227DA7"/>
    <w:rsid w:val="00234E29"/>
    <w:rsid w:val="002501F6"/>
    <w:rsid w:val="002774C2"/>
    <w:rsid w:val="00282FA0"/>
    <w:rsid w:val="002B72D1"/>
    <w:rsid w:val="002C05F3"/>
    <w:rsid w:val="002E0CAE"/>
    <w:rsid w:val="002E244C"/>
    <w:rsid w:val="002F01C8"/>
    <w:rsid w:val="00301F25"/>
    <w:rsid w:val="00302B52"/>
    <w:rsid w:val="0030499A"/>
    <w:rsid w:val="003057A9"/>
    <w:rsid w:val="00310323"/>
    <w:rsid w:val="00332EBE"/>
    <w:rsid w:val="00336D08"/>
    <w:rsid w:val="00356B65"/>
    <w:rsid w:val="00394D5E"/>
    <w:rsid w:val="00397416"/>
    <w:rsid w:val="003A0C27"/>
    <w:rsid w:val="003A7873"/>
    <w:rsid w:val="003B2C3A"/>
    <w:rsid w:val="003C31F2"/>
    <w:rsid w:val="003F577B"/>
    <w:rsid w:val="00404FBD"/>
    <w:rsid w:val="00416C05"/>
    <w:rsid w:val="00432C27"/>
    <w:rsid w:val="0043684E"/>
    <w:rsid w:val="00437CA1"/>
    <w:rsid w:val="00441152"/>
    <w:rsid w:val="0044616D"/>
    <w:rsid w:val="00452D16"/>
    <w:rsid w:val="0046091D"/>
    <w:rsid w:val="0046597D"/>
    <w:rsid w:val="004711F7"/>
    <w:rsid w:val="00476D16"/>
    <w:rsid w:val="004852A8"/>
    <w:rsid w:val="00490655"/>
    <w:rsid w:val="004921D3"/>
    <w:rsid w:val="004A5EAA"/>
    <w:rsid w:val="004B1A1F"/>
    <w:rsid w:val="004B73ED"/>
    <w:rsid w:val="004C2F27"/>
    <w:rsid w:val="004D1206"/>
    <w:rsid w:val="004E4E27"/>
    <w:rsid w:val="0051043D"/>
    <w:rsid w:val="0051412D"/>
    <w:rsid w:val="00520FC8"/>
    <w:rsid w:val="005303EC"/>
    <w:rsid w:val="00570B5A"/>
    <w:rsid w:val="00585EE6"/>
    <w:rsid w:val="005C7E31"/>
    <w:rsid w:val="005D649C"/>
    <w:rsid w:val="005D6A51"/>
    <w:rsid w:val="005E5CA6"/>
    <w:rsid w:val="005F1977"/>
    <w:rsid w:val="005F1B9D"/>
    <w:rsid w:val="005F4B54"/>
    <w:rsid w:val="006056E9"/>
    <w:rsid w:val="006152EF"/>
    <w:rsid w:val="0064096A"/>
    <w:rsid w:val="00647F1B"/>
    <w:rsid w:val="006537E5"/>
    <w:rsid w:val="006601F9"/>
    <w:rsid w:val="00665697"/>
    <w:rsid w:val="00674979"/>
    <w:rsid w:val="006815EA"/>
    <w:rsid w:val="00682F78"/>
    <w:rsid w:val="00685DE9"/>
    <w:rsid w:val="00695690"/>
    <w:rsid w:val="00697D2F"/>
    <w:rsid w:val="006A0430"/>
    <w:rsid w:val="006B0725"/>
    <w:rsid w:val="006B1049"/>
    <w:rsid w:val="006B5359"/>
    <w:rsid w:val="006B725D"/>
    <w:rsid w:val="006B758E"/>
    <w:rsid w:val="006C2D45"/>
    <w:rsid w:val="006D355E"/>
    <w:rsid w:val="006D57E7"/>
    <w:rsid w:val="006F1ABC"/>
    <w:rsid w:val="00705811"/>
    <w:rsid w:val="00710203"/>
    <w:rsid w:val="00734B5E"/>
    <w:rsid w:val="00736355"/>
    <w:rsid w:val="00754DAB"/>
    <w:rsid w:val="007750B2"/>
    <w:rsid w:val="0078643F"/>
    <w:rsid w:val="00786B2B"/>
    <w:rsid w:val="0079053F"/>
    <w:rsid w:val="00791699"/>
    <w:rsid w:val="007941B6"/>
    <w:rsid w:val="0079482C"/>
    <w:rsid w:val="007B1ACB"/>
    <w:rsid w:val="007B395D"/>
    <w:rsid w:val="007E101B"/>
    <w:rsid w:val="007E2682"/>
    <w:rsid w:val="007E53D1"/>
    <w:rsid w:val="00800A0B"/>
    <w:rsid w:val="00801144"/>
    <w:rsid w:val="00814D3B"/>
    <w:rsid w:val="00817CD5"/>
    <w:rsid w:val="008255B4"/>
    <w:rsid w:val="00826918"/>
    <w:rsid w:val="00844323"/>
    <w:rsid w:val="00854910"/>
    <w:rsid w:val="0086404C"/>
    <w:rsid w:val="00875929"/>
    <w:rsid w:val="00877B5A"/>
    <w:rsid w:val="00881A01"/>
    <w:rsid w:val="008A0717"/>
    <w:rsid w:val="008A0E9D"/>
    <w:rsid w:val="008B089D"/>
    <w:rsid w:val="008B549D"/>
    <w:rsid w:val="008C7A18"/>
    <w:rsid w:val="008D0D55"/>
    <w:rsid w:val="008D2527"/>
    <w:rsid w:val="008E336C"/>
    <w:rsid w:val="008F13EC"/>
    <w:rsid w:val="00907667"/>
    <w:rsid w:val="00911183"/>
    <w:rsid w:val="00912A73"/>
    <w:rsid w:val="009167B8"/>
    <w:rsid w:val="009322C5"/>
    <w:rsid w:val="00932550"/>
    <w:rsid w:val="00935FC0"/>
    <w:rsid w:val="00944D0F"/>
    <w:rsid w:val="00952B4B"/>
    <w:rsid w:val="00954025"/>
    <w:rsid w:val="009573FD"/>
    <w:rsid w:val="00962124"/>
    <w:rsid w:val="00963127"/>
    <w:rsid w:val="00983B6F"/>
    <w:rsid w:val="00990E46"/>
    <w:rsid w:val="00996B5C"/>
    <w:rsid w:val="009A0274"/>
    <w:rsid w:val="009A37F4"/>
    <w:rsid w:val="009A6FF1"/>
    <w:rsid w:val="009A7B0A"/>
    <w:rsid w:val="009B3F38"/>
    <w:rsid w:val="009B4300"/>
    <w:rsid w:val="009B5077"/>
    <w:rsid w:val="009B577B"/>
    <w:rsid w:val="009B7294"/>
    <w:rsid w:val="009B79DD"/>
    <w:rsid w:val="009C581C"/>
    <w:rsid w:val="009D3B93"/>
    <w:rsid w:val="009D78B6"/>
    <w:rsid w:val="009E2890"/>
    <w:rsid w:val="009E3D10"/>
    <w:rsid w:val="009F1E6D"/>
    <w:rsid w:val="00A103B7"/>
    <w:rsid w:val="00A10F52"/>
    <w:rsid w:val="00A1110D"/>
    <w:rsid w:val="00A118D5"/>
    <w:rsid w:val="00A160C6"/>
    <w:rsid w:val="00A26A21"/>
    <w:rsid w:val="00A32E8D"/>
    <w:rsid w:val="00A3605D"/>
    <w:rsid w:val="00A4157F"/>
    <w:rsid w:val="00A41D69"/>
    <w:rsid w:val="00A42E72"/>
    <w:rsid w:val="00A66098"/>
    <w:rsid w:val="00A70AD2"/>
    <w:rsid w:val="00A920E4"/>
    <w:rsid w:val="00A92D69"/>
    <w:rsid w:val="00AA4CC6"/>
    <w:rsid w:val="00AA59AC"/>
    <w:rsid w:val="00AD1A34"/>
    <w:rsid w:val="00AE0629"/>
    <w:rsid w:val="00AE0E7D"/>
    <w:rsid w:val="00AE563F"/>
    <w:rsid w:val="00AE7C9F"/>
    <w:rsid w:val="00AF19CE"/>
    <w:rsid w:val="00B21AB2"/>
    <w:rsid w:val="00B2277E"/>
    <w:rsid w:val="00B429F3"/>
    <w:rsid w:val="00B42F71"/>
    <w:rsid w:val="00B442E2"/>
    <w:rsid w:val="00B70CC8"/>
    <w:rsid w:val="00B813C7"/>
    <w:rsid w:val="00B864A7"/>
    <w:rsid w:val="00BA0A27"/>
    <w:rsid w:val="00BA1802"/>
    <w:rsid w:val="00BA25B2"/>
    <w:rsid w:val="00BA6350"/>
    <w:rsid w:val="00BD2F69"/>
    <w:rsid w:val="00BD70C3"/>
    <w:rsid w:val="00BE2381"/>
    <w:rsid w:val="00C03551"/>
    <w:rsid w:val="00C03669"/>
    <w:rsid w:val="00C1147D"/>
    <w:rsid w:val="00C12ED3"/>
    <w:rsid w:val="00C17CC2"/>
    <w:rsid w:val="00C21C17"/>
    <w:rsid w:val="00C226B5"/>
    <w:rsid w:val="00C33A86"/>
    <w:rsid w:val="00C34B51"/>
    <w:rsid w:val="00C6032D"/>
    <w:rsid w:val="00C64431"/>
    <w:rsid w:val="00C652E0"/>
    <w:rsid w:val="00C70794"/>
    <w:rsid w:val="00C90634"/>
    <w:rsid w:val="00C96147"/>
    <w:rsid w:val="00CA1D49"/>
    <w:rsid w:val="00CB5940"/>
    <w:rsid w:val="00CC015B"/>
    <w:rsid w:val="00CD081C"/>
    <w:rsid w:val="00CE1536"/>
    <w:rsid w:val="00CE4065"/>
    <w:rsid w:val="00CE4A02"/>
    <w:rsid w:val="00CF376B"/>
    <w:rsid w:val="00D1609C"/>
    <w:rsid w:val="00D20C51"/>
    <w:rsid w:val="00D35233"/>
    <w:rsid w:val="00D40992"/>
    <w:rsid w:val="00D40BB9"/>
    <w:rsid w:val="00D54365"/>
    <w:rsid w:val="00D62462"/>
    <w:rsid w:val="00D64826"/>
    <w:rsid w:val="00D93252"/>
    <w:rsid w:val="00D97E86"/>
    <w:rsid w:val="00DA650B"/>
    <w:rsid w:val="00DB4555"/>
    <w:rsid w:val="00DC1D5C"/>
    <w:rsid w:val="00DC29C2"/>
    <w:rsid w:val="00DC3106"/>
    <w:rsid w:val="00DC6627"/>
    <w:rsid w:val="00DD132C"/>
    <w:rsid w:val="00DD68AE"/>
    <w:rsid w:val="00DE1DA8"/>
    <w:rsid w:val="00E01862"/>
    <w:rsid w:val="00E04240"/>
    <w:rsid w:val="00E103F9"/>
    <w:rsid w:val="00E11F0A"/>
    <w:rsid w:val="00E31B3E"/>
    <w:rsid w:val="00E43C8D"/>
    <w:rsid w:val="00E567F4"/>
    <w:rsid w:val="00E64760"/>
    <w:rsid w:val="00E65961"/>
    <w:rsid w:val="00E67D2F"/>
    <w:rsid w:val="00E74848"/>
    <w:rsid w:val="00EC6E56"/>
    <w:rsid w:val="00ED2DE9"/>
    <w:rsid w:val="00EE5B5F"/>
    <w:rsid w:val="00F00B5C"/>
    <w:rsid w:val="00F21AF2"/>
    <w:rsid w:val="00F31594"/>
    <w:rsid w:val="00F43985"/>
    <w:rsid w:val="00F46974"/>
    <w:rsid w:val="00F5267D"/>
    <w:rsid w:val="00F532F7"/>
    <w:rsid w:val="00F570AB"/>
    <w:rsid w:val="00F7664F"/>
    <w:rsid w:val="00F965ED"/>
    <w:rsid w:val="00FA11EE"/>
    <w:rsid w:val="00FA605D"/>
    <w:rsid w:val="00FC0969"/>
    <w:rsid w:val="00FC50F4"/>
    <w:rsid w:val="00FD4509"/>
    <w:rsid w:val="00FD4C9F"/>
    <w:rsid w:val="00FF37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016B1"/>
  <w15:chartTrackingRefBased/>
  <w15:docId w15:val="{F4BFEAD7-3237-451D-A535-BC9B9490A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4</TotalTime>
  <Pages>2</Pages>
  <Words>486</Words>
  <Characters>277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tte Richards</dc:creator>
  <cp:keywords/>
  <dc:description/>
  <cp:lastModifiedBy>melissa zelig</cp:lastModifiedBy>
  <cp:revision>305</cp:revision>
  <dcterms:created xsi:type="dcterms:W3CDTF">2020-04-21T20:44:00Z</dcterms:created>
  <dcterms:modified xsi:type="dcterms:W3CDTF">2020-05-06T21:12:00Z</dcterms:modified>
</cp:coreProperties>
</file>